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8</w:t>
      </w:r>
      <w:r>
        <w:t xml:space="preserve"> </w:t>
      </w:r>
      <w:r>
        <w:t xml:space="preserve">July,</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902 plants in continuous forest and 1,37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5 ± 0.207 vs. 0.037 ± 0.188,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6"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bookmarkEnd w:id="276"/>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7-08T13:58:41Z</dcterms:created>
  <dcterms:modified xsi:type="dcterms:W3CDTF">2021-07-08T13: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08 July,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